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37A0B" w14:textId="6F6763E4" w:rsidR="0020180A" w:rsidRDefault="00091615">
      <w:r>
        <w:t>Rusty DeGarmo</w:t>
      </w:r>
    </w:p>
    <w:p w14:paraId="6C701A89" w14:textId="1E1FC732" w:rsidR="00091615" w:rsidRDefault="00091615">
      <w:r>
        <w:t>Professor Sampson</w:t>
      </w:r>
    </w:p>
    <w:p w14:paraId="44298DF3" w14:textId="59B962F7" w:rsidR="00091615" w:rsidRDefault="00091615">
      <w:r>
        <w:t>Database Development and Use</w:t>
      </w:r>
    </w:p>
    <w:p w14:paraId="38168D4D" w14:textId="1E246832" w:rsidR="00091615" w:rsidRDefault="00091615">
      <w:r>
        <w:t>27 June 2021</w:t>
      </w:r>
    </w:p>
    <w:p w14:paraId="75BE1955" w14:textId="0647CC2E" w:rsidR="00091615" w:rsidRDefault="00091615" w:rsidP="00091615">
      <w:pPr>
        <w:jc w:val="center"/>
      </w:pPr>
      <w:r>
        <w:t>MySQL Installation and Setup</w:t>
      </w:r>
    </w:p>
    <w:p w14:paraId="0B70ADD2" w14:textId="60D494DE" w:rsidR="00091615" w:rsidRDefault="00091615" w:rsidP="00091615">
      <w:r>
        <w:t>Installation Image:</w:t>
      </w:r>
    </w:p>
    <w:p w14:paraId="565FF837" w14:textId="3CC38867" w:rsidR="00091615" w:rsidRDefault="00091615" w:rsidP="00091615">
      <w:r>
        <w:t xml:space="preserve">I didn’t see any instructions of what steps to take a screenshot </w:t>
      </w:r>
      <w:proofErr w:type="gramStart"/>
      <w:r>
        <w:t>of</w:t>
      </w:r>
      <w:proofErr w:type="gramEnd"/>
      <w:r>
        <w:t xml:space="preserve"> so I just have one of the full installation Workbench and MySQL shell. </w:t>
      </w:r>
    </w:p>
    <w:p w14:paraId="3454A199" w14:textId="2C3C6984" w:rsidR="00091615" w:rsidRDefault="00091615" w:rsidP="00091615">
      <w:r>
        <w:rPr>
          <w:noProof/>
        </w:rPr>
        <w:drawing>
          <wp:inline distT="0" distB="0" distL="0" distR="0" wp14:anchorId="24A8C752" wp14:editId="635EE748">
            <wp:extent cx="5943600" cy="448183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3008B" w14:textId="4ADBA33A" w:rsidR="00091615" w:rsidRDefault="00091615" w:rsidP="00091615"/>
    <w:p w14:paraId="6711BB63" w14:textId="2E4EC492" w:rsidR="00091615" w:rsidRDefault="00091615" w:rsidP="00091615"/>
    <w:p w14:paraId="1ED7D554" w14:textId="591FCB82" w:rsidR="00091615" w:rsidRDefault="00091615" w:rsidP="00091615"/>
    <w:p w14:paraId="33CF2BD2" w14:textId="2DD0D8DA" w:rsidR="00091615" w:rsidRDefault="00091615" w:rsidP="00091615"/>
    <w:p w14:paraId="401BFA90" w14:textId="0C683836" w:rsidR="00091615" w:rsidRDefault="00091615" w:rsidP="00091615"/>
    <w:p w14:paraId="1541378D" w14:textId="7292157F" w:rsidR="00091615" w:rsidRDefault="00091615" w:rsidP="00091615">
      <w:r>
        <w:lastRenderedPageBreak/>
        <w:t xml:space="preserve">Server </w:t>
      </w:r>
      <w:proofErr w:type="spellStart"/>
      <w:r>
        <w:t>pysports</w:t>
      </w:r>
      <w:proofErr w:type="spellEnd"/>
      <w:r>
        <w:t>:</w:t>
      </w:r>
    </w:p>
    <w:p w14:paraId="694F8BBD" w14:textId="39A95A5F" w:rsidR="00091615" w:rsidRDefault="00091615" w:rsidP="00091615">
      <w:r>
        <w:rPr>
          <w:noProof/>
        </w:rPr>
        <w:drawing>
          <wp:inline distT="0" distB="0" distL="0" distR="0" wp14:anchorId="30FCC235" wp14:editId="3CB47C93">
            <wp:extent cx="5943600" cy="3784600"/>
            <wp:effectExtent l="0" t="0" r="0" b="635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ABF88" w14:textId="2352C788" w:rsidR="00091615" w:rsidRDefault="00091615" w:rsidP="00091615"/>
    <w:p w14:paraId="39BD8173" w14:textId="361BF8D6" w:rsidR="00091615" w:rsidRDefault="00091615" w:rsidP="00091615"/>
    <w:p w14:paraId="6A25FE55" w14:textId="77777777" w:rsidR="00091615" w:rsidRDefault="00091615" w:rsidP="00091615"/>
    <w:sectPr w:rsidR="000916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2sDA1BVFGFmaWSjpKwanFxZn5eSAFhrUAeOQaoywAAAA="/>
  </w:docVars>
  <w:rsids>
    <w:rsidRoot w:val="00BD7803"/>
    <w:rsid w:val="00091615"/>
    <w:rsid w:val="00326FB9"/>
    <w:rsid w:val="003A6E37"/>
    <w:rsid w:val="00BD7803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7D39A"/>
  <w15:chartTrackingRefBased/>
  <w15:docId w15:val="{77C81721-6AEF-482C-9516-016C9E9C7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2</cp:revision>
  <dcterms:created xsi:type="dcterms:W3CDTF">2021-06-27T23:02:00Z</dcterms:created>
  <dcterms:modified xsi:type="dcterms:W3CDTF">2021-06-27T23:06:00Z</dcterms:modified>
</cp:coreProperties>
</file>